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C65128" w14:textId="05FE49B3" w:rsidR="00124CA4" w:rsidRDefault="006E6086" w:rsidP="00124CA4">
      <w:pPr>
        <w:rPr>
          <w:b/>
          <w:bCs/>
          <w:sz w:val="36"/>
          <w:szCs w:val="36"/>
        </w:rPr>
      </w:pPr>
      <w:r w:rsidRPr="006E6086">
        <w:rPr>
          <w:b/>
          <w:bCs/>
          <w:i/>
          <w:iCs/>
          <w:noProof/>
          <w:sz w:val="40"/>
          <w:szCs w:val="40"/>
        </w:rPr>
        <w:drawing>
          <wp:anchor distT="0" distB="0" distL="114300" distR="114300" simplePos="0" relativeHeight="251658240" behindDoc="0" locked="0" layoutInCell="1" allowOverlap="1" wp14:anchorId="0FE82D45" wp14:editId="7DCA0A34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015673" cy="101917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673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E6086">
        <w:rPr>
          <w:b/>
          <w:bCs/>
          <w:sz w:val="40"/>
          <w:szCs w:val="40"/>
        </w:rPr>
        <w:t>Global Systems</w:t>
      </w:r>
      <w:r w:rsidR="00124CA4">
        <w:rPr>
          <w:b/>
          <w:bCs/>
          <w:sz w:val="40"/>
          <w:szCs w:val="40"/>
        </w:rPr>
        <w:t xml:space="preserve"> </w:t>
      </w:r>
      <w:r w:rsidR="00124CA4">
        <w:rPr>
          <w:b/>
          <w:bCs/>
          <w:sz w:val="40"/>
          <w:szCs w:val="40"/>
        </w:rPr>
        <w:br/>
      </w:r>
      <w:r w:rsidR="007875ED">
        <w:rPr>
          <w:b/>
          <w:bCs/>
          <w:sz w:val="36"/>
          <w:szCs w:val="36"/>
        </w:rPr>
        <w:t>Climate Change</w:t>
      </w:r>
    </w:p>
    <w:p w14:paraId="26D0FA3F" w14:textId="00A9FFC8" w:rsidR="006E6086" w:rsidRDefault="006E6086" w:rsidP="00124CA4">
      <w:pPr>
        <w:rPr>
          <w:b/>
          <w:bCs/>
          <w:sz w:val="28"/>
          <w:szCs w:val="28"/>
        </w:rPr>
      </w:pPr>
      <w:r w:rsidRPr="006E6086">
        <w:rPr>
          <w:b/>
          <w:bCs/>
          <w:sz w:val="28"/>
          <w:szCs w:val="28"/>
        </w:rPr>
        <w:t>Comprehension Questions</w:t>
      </w:r>
    </w:p>
    <w:p w14:paraId="25E05D44" w14:textId="77777777" w:rsidR="006E6086" w:rsidRPr="006E6086" w:rsidRDefault="006E6086">
      <w:pPr>
        <w:rPr>
          <w:b/>
          <w:bCs/>
          <w:sz w:val="24"/>
          <w:szCs w:val="24"/>
        </w:rPr>
      </w:pPr>
    </w:p>
    <w:p w14:paraId="0D10F511" w14:textId="58FB64FE" w:rsidR="007875ED" w:rsidRDefault="00330BAD" w:rsidP="007875ED">
      <w:r w:rsidRPr="00330BAD">
        <w:rPr>
          <w:i/>
          <w:iCs/>
        </w:rPr>
        <w:t>Learning Intention:</w:t>
      </w:r>
      <w:r w:rsidR="007875ED">
        <w:rPr>
          <w:i/>
          <w:iCs/>
        </w:rPr>
        <w:t xml:space="preserve"> </w:t>
      </w:r>
      <w:r w:rsidR="007875ED" w:rsidRPr="007875ED">
        <w:t xml:space="preserve">To </w:t>
      </w:r>
      <w:r w:rsidR="007875ED">
        <w:t>i</w:t>
      </w:r>
      <w:r w:rsidR="007875ED" w:rsidRPr="007875ED">
        <w:t xml:space="preserve">nvestigate the effect of climate change on </w:t>
      </w:r>
      <w:r w:rsidR="007875ED" w:rsidRPr="007875ED">
        <w:rPr>
          <w:b/>
          <w:bCs/>
        </w:rPr>
        <w:t>sea levels</w:t>
      </w:r>
      <w:r w:rsidR="007875ED" w:rsidRPr="007875ED">
        <w:t xml:space="preserve"> and </w:t>
      </w:r>
      <w:r w:rsidR="007875ED" w:rsidRPr="007875ED">
        <w:rPr>
          <w:b/>
          <w:bCs/>
        </w:rPr>
        <w:t>biodiversity</w:t>
      </w:r>
      <w:r w:rsidR="007875ED">
        <w:t xml:space="preserve">, </w:t>
      </w:r>
      <w:r w:rsidR="007875ED" w:rsidRPr="007875ED">
        <w:t xml:space="preserve">currently occurring changes to </w:t>
      </w:r>
      <w:r w:rsidR="007875ED" w:rsidRPr="007875ED">
        <w:rPr>
          <w:b/>
          <w:bCs/>
        </w:rPr>
        <w:t>permafrost</w:t>
      </w:r>
      <w:r w:rsidR="007875ED" w:rsidRPr="007875ED">
        <w:t xml:space="preserve"> and </w:t>
      </w:r>
      <w:r w:rsidR="007875ED" w:rsidRPr="007875ED">
        <w:rPr>
          <w:b/>
          <w:bCs/>
        </w:rPr>
        <w:t>sea ice</w:t>
      </w:r>
      <w:r w:rsidR="007875ED" w:rsidRPr="007875ED">
        <w:t xml:space="preserve"> and the impacts of those changes</w:t>
      </w:r>
      <w:r w:rsidR="007875ED">
        <w:t>.</w:t>
      </w:r>
    </w:p>
    <w:p w14:paraId="4E03F054" w14:textId="4FB18C83" w:rsidR="00E91BC3" w:rsidRDefault="00E91BC3" w:rsidP="00E91BC3">
      <w:r w:rsidRPr="00C879C8">
        <w:rPr>
          <w:i/>
          <w:iCs/>
        </w:rPr>
        <w:t>Activity:</w:t>
      </w:r>
      <w:r>
        <w:t xml:space="preserve"> Watch </w:t>
      </w:r>
      <w:hyperlink r:id="rId6" w:history="1">
        <w:r w:rsidRPr="00C879C8">
          <w:rPr>
            <w:rStyle w:val="Hyperlink"/>
          </w:rPr>
          <w:t>the video</w:t>
        </w:r>
      </w:hyperlink>
      <w:r>
        <w:t xml:space="preserve"> and complete the questions below.</w:t>
      </w:r>
    </w:p>
    <w:p w14:paraId="7F0F0CD3" w14:textId="4C6ADB4C" w:rsidR="007E138E" w:rsidRPr="004B6326" w:rsidRDefault="004B6326" w:rsidP="007E138E">
      <w:pPr>
        <w:rPr>
          <w:b/>
          <w:bCs/>
        </w:rPr>
      </w:pPr>
      <w:r w:rsidRPr="004B6326">
        <w:rPr>
          <w:b/>
          <w:bCs/>
        </w:rPr>
        <w:t>Climate Change: The Evidence</w:t>
      </w:r>
    </w:p>
    <w:p w14:paraId="54672FBF" w14:textId="3EDAE60B" w:rsidR="00AA5780" w:rsidRDefault="003B0646" w:rsidP="007E138E">
      <w:pPr>
        <w:pStyle w:val="ListParagraph"/>
        <w:numPr>
          <w:ilvl w:val="0"/>
          <w:numId w:val="1"/>
        </w:numPr>
        <w:spacing w:line="480" w:lineRule="auto"/>
      </w:pPr>
      <w:r>
        <w:t>There is</w:t>
      </w:r>
      <w:r w:rsidR="004954CF">
        <w:t xml:space="preserve"> a great deal of evidence to say that global climate is changing, but those changes </w:t>
      </w:r>
      <w:r w:rsidR="007F046D">
        <w:t xml:space="preserve">are not </w:t>
      </w:r>
      <w:r w:rsidR="00574B07">
        <w:t>___________</w:t>
      </w:r>
      <w:r w:rsidR="007F046D">
        <w:t xml:space="preserve">______________ </w:t>
      </w:r>
      <w:r w:rsidR="004954CF">
        <w:t>everywhere on Earth.</w:t>
      </w:r>
    </w:p>
    <w:p w14:paraId="12C4C0FB" w14:textId="7D772E3A" w:rsidR="00574B07" w:rsidRDefault="003B0646" w:rsidP="0000710A">
      <w:pPr>
        <w:pStyle w:val="ListParagraph"/>
        <w:numPr>
          <w:ilvl w:val="0"/>
          <w:numId w:val="1"/>
        </w:numPr>
        <w:spacing w:line="480" w:lineRule="auto"/>
      </w:pPr>
      <w:r>
        <w:rPr>
          <w:noProof/>
        </w:rPr>
        <w:t>The sun’s energy isn’t getting any greater, but more is being retained in the atmosphere, to: _______ snow and ice, _________________ in the oceans, and ________ weather systems.</w:t>
      </w:r>
    </w:p>
    <w:p w14:paraId="603572F6" w14:textId="72A1B672" w:rsidR="003B0646" w:rsidRDefault="005F518F" w:rsidP="0000710A">
      <w:pPr>
        <w:pStyle w:val="ListParagraph"/>
        <w:numPr>
          <w:ilvl w:val="0"/>
          <w:numId w:val="1"/>
        </w:numPr>
        <w:spacing w:line="480" w:lineRule="auto"/>
      </w:pPr>
      <w:r>
        <w:rPr>
          <w:noProof/>
        </w:rPr>
        <w:t>For most of the last 100 years, increased temperatures mean most of Iceland’s glaciers have been in ________ .</w:t>
      </w:r>
    </w:p>
    <w:p w14:paraId="2C8052ED" w14:textId="6A8DC3DF" w:rsidR="005F518F" w:rsidRDefault="00C67673" w:rsidP="0000710A">
      <w:pPr>
        <w:pStyle w:val="ListParagraph"/>
        <w:numPr>
          <w:ilvl w:val="0"/>
          <w:numId w:val="1"/>
        </w:numPr>
        <w:spacing w:line="480" w:lineRule="auto"/>
      </w:pPr>
      <w:r>
        <w:rPr>
          <w:noProof/>
        </w:rPr>
        <w:t xml:space="preserve">The speed at which ice melts has a direct impact on global </w:t>
      </w:r>
      <w:r w:rsidR="006F368C">
        <w:rPr>
          <w:noProof/>
        </w:rPr>
        <w:t>_________________</w:t>
      </w:r>
      <w:r>
        <w:rPr>
          <w:noProof/>
        </w:rPr>
        <w:t>. Researchers have shown that the speed at which glaciers move has ___________ .</w:t>
      </w:r>
    </w:p>
    <w:p w14:paraId="0199555F" w14:textId="79BC74C8" w:rsidR="00C67673" w:rsidRDefault="00382A8F" w:rsidP="0000710A">
      <w:pPr>
        <w:pStyle w:val="ListParagraph"/>
        <w:numPr>
          <w:ilvl w:val="0"/>
          <w:numId w:val="1"/>
        </w:numPr>
        <w:spacing w:line="480" w:lineRule="auto"/>
      </w:pPr>
      <w:r>
        <w:t>For _____________ years, weather stations around the world have been taking _______ temperature readings. For most of the last century, average temperatures _____________</w:t>
      </w:r>
      <w:r w:rsidR="0042219F">
        <w:t xml:space="preserve"> </w:t>
      </w:r>
      <w:r>
        <w:t>.</w:t>
      </w:r>
    </w:p>
    <w:p w14:paraId="55CB5B39" w14:textId="6E056142" w:rsidR="004B6326" w:rsidRPr="004B6326" w:rsidRDefault="004B6326" w:rsidP="004B6326">
      <w:pPr>
        <w:spacing w:line="480" w:lineRule="auto"/>
        <w:rPr>
          <w:b/>
          <w:bCs/>
        </w:rPr>
      </w:pPr>
      <w:r w:rsidRPr="004B6326">
        <w:rPr>
          <w:b/>
          <w:bCs/>
        </w:rPr>
        <w:t>Climate Change: The Causes</w:t>
      </w:r>
    </w:p>
    <w:p w14:paraId="7151C63A" w14:textId="6757A7E3" w:rsidR="00582D94" w:rsidRDefault="0061798A" w:rsidP="007E138E">
      <w:pPr>
        <w:pStyle w:val="ListParagraph"/>
        <w:numPr>
          <w:ilvl w:val="0"/>
          <w:numId w:val="1"/>
        </w:numPr>
        <w:spacing w:line="480" w:lineRule="auto"/>
      </w:pPr>
      <w:r>
        <w:t>Global temperatures are rising because changes on __________________ and in ______________ are causing more solar radiation to be retained.</w:t>
      </w:r>
    </w:p>
    <w:p w14:paraId="0A36BC9A" w14:textId="26549ACA" w:rsidR="00193AC4" w:rsidRDefault="0061798A" w:rsidP="007E138E">
      <w:pPr>
        <w:pStyle w:val="ListParagraph"/>
        <w:numPr>
          <w:ilvl w:val="0"/>
          <w:numId w:val="1"/>
        </w:numPr>
        <w:spacing w:line="480" w:lineRule="auto"/>
      </w:pPr>
      <w:r>
        <w:t>Brighter surfaces like ice sheets are the most ____________ zones whilst darker land surfaces such as forests ____________ much more</w:t>
      </w:r>
      <w:r w:rsidR="00CD7C7E">
        <w:t>.</w:t>
      </w:r>
      <w:r w:rsidR="00E57580">
        <w:t xml:space="preserve"> This means that if glaciers melt and expose darker surfaces, </w:t>
      </w:r>
      <w:r w:rsidR="006C259E">
        <w:t>_______________</w:t>
      </w:r>
      <w:r w:rsidR="00E57580">
        <w:t xml:space="preserve"> gets </w:t>
      </w:r>
      <w:r w:rsidR="006C259E">
        <w:t>absorbed</w:t>
      </w:r>
      <w:r w:rsidR="00E57580">
        <w:t xml:space="preserve"> .</w:t>
      </w:r>
    </w:p>
    <w:p w14:paraId="676C7902" w14:textId="2916D1CE" w:rsidR="00E57580" w:rsidRDefault="00607F83" w:rsidP="007E138E">
      <w:pPr>
        <w:pStyle w:val="ListParagraph"/>
        <w:numPr>
          <w:ilvl w:val="0"/>
          <w:numId w:val="1"/>
        </w:numPr>
        <w:spacing w:line="480" w:lineRule="auto"/>
      </w:pPr>
      <w:r>
        <w:lastRenderedPageBreak/>
        <w:t>The extra greenhouse gases we’ve emitted into the atmosphere have _____________ temperatures in the atmosphere and ocean, and the oceans have been _____________ so sea levels have been ___________ .</w:t>
      </w:r>
    </w:p>
    <w:p w14:paraId="1D2C4A82" w14:textId="77777777" w:rsidR="00167891" w:rsidRPr="004B6326" w:rsidRDefault="00167891" w:rsidP="00167891">
      <w:pPr>
        <w:spacing w:line="480" w:lineRule="auto"/>
        <w:rPr>
          <w:b/>
          <w:bCs/>
        </w:rPr>
      </w:pPr>
      <w:r w:rsidRPr="004B6326">
        <w:rPr>
          <w:b/>
          <w:bCs/>
        </w:rPr>
        <w:t>Impacts of Climate Change: Melting Ice</w:t>
      </w:r>
    </w:p>
    <w:p w14:paraId="55D8141B" w14:textId="153031A9" w:rsidR="00A22CE0" w:rsidRDefault="00E17E58" w:rsidP="00B45B63">
      <w:pPr>
        <w:pStyle w:val="ListParagraph"/>
        <w:numPr>
          <w:ilvl w:val="0"/>
          <w:numId w:val="1"/>
        </w:numPr>
        <w:spacing w:line="480" w:lineRule="auto"/>
      </w:pPr>
      <w:r>
        <w:t xml:space="preserve">Decreasing sea ice in the arctic has reduced the amount of ___________ available for polar bears and seals. Increased temperatures have begun to affect _____________ of fish and </w:t>
      </w:r>
      <w:r w:rsidR="00A22CE0">
        <w:t xml:space="preserve">migratory </w:t>
      </w:r>
      <w:r>
        <w:t xml:space="preserve">birds. </w:t>
      </w:r>
    </w:p>
    <w:p w14:paraId="2D2948A1" w14:textId="4DC144DB" w:rsidR="000D6783" w:rsidRPr="00DE7242" w:rsidRDefault="00E57B03" w:rsidP="00DE7242">
      <w:pPr>
        <w:pStyle w:val="ListParagraph"/>
        <w:numPr>
          <w:ilvl w:val="0"/>
          <w:numId w:val="1"/>
        </w:numPr>
        <w:spacing w:line="480" w:lineRule="auto"/>
      </w:pPr>
      <w:r>
        <w:t>The combination of massive quantities of meltwater and intense spring rains means _____________ and ____________________ have become increasingly common.</w:t>
      </w:r>
    </w:p>
    <w:p w14:paraId="23D40256" w14:textId="5D508577" w:rsidR="000D6783" w:rsidRPr="004B6326" w:rsidRDefault="000D6783" w:rsidP="000D6783">
      <w:pPr>
        <w:spacing w:line="480" w:lineRule="auto"/>
        <w:rPr>
          <w:b/>
          <w:bCs/>
        </w:rPr>
      </w:pPr>
      <w:r w:rsidRPr="004B6326">
        <w:rPr>
          <w:b/>
          <w:bCs/>
        </w:rPr>
        <w:t xml:space="preserve">Impacts of Climate Change: </w:t>
      </w:r>
      <w:r w:rsidR="00E22ED2">
        <w:rPr>
          <w:b/>
          <w:bCs/>
        </w:rPr>
        <w:t>Rising Seas</w:t>
      </w:r>
    </w:p>
    <w:p w14:paraId="176A596A" w14:textId="12F0A2CB" w:rsidR="000D6783" w:rsidRDefault="0037467D" w:rsidP="0037467D">
      <w:pPr>
        <w:pStyle w:val="ListParagraph"/>
        <w:numPr>
          <w:ilvl w:val="0"/>
          <w:numId w:val="1"/>
        </w:numPr>
        <w:spacing w:line="480" w:lineRule="auto"/>
      </w:pPr>
      <w:r>
        <w:t>Sea level rose by ________ in the last century, and there are predictions of the rise of up to _____________ in the next century.</w:t>
      </w:r>
    </w:p>
    <w:p w14:paraId="65F4E583" w14:textId="16A7C8A1" w:rsidR="000D6783" w:rsidRDefault="00235CDF" w:rsidP="00B45B63">
      <w:pPr>
        <w:pStyle w:val="ListParagraph"/>
        <w:numPr>
          <w:ilvl w:val="0"/>
          <w:numId w:val="1"/>
        </w:numPr>
        <w:spacing w:line="480" w:lineRule="auto"/>
      </w:pPr>
      <w:r>
        <w:t>There is a lot of ______________ about which areas will experience the biggest changes, but whatever happens, the impacts will depend on the ____________ people have to adapt</w:t>
      </w:r>
      <w:r w:rsidR="000D6783">
        <w:t>.</w:t>
      </w:r>
    </w:p>
    <w:p w14:paraId="3DC889FA" w14:textId="718957DD" w:rsidR="006A3D91" w:rsidRDefault="006A3D91" w:rsidP="00B45B63">
      <w:pPr>
        <w:pStyle w:val="ListParagraph"/>
        <w:numPr>
          <w:ilvl w:val="0"/>
          <w:numId w:val="1"/>
        </w:numPr>
        <w:spacing w:line="480" w:lineRule="auto"/>
      </w:pPr>
      <w:r>
        <w:t>If the mangroves go into decline, all sorts of other species from _______ to ____________ and __________ will be affected.</w:t>
      </w:r>
      <w:r w:rsidR="00022AB2">
        <w:t xml:space="preserve"> Changing sea levels will also take away people’s means of ________</w:t>
      </w:r>
      <w:r w:rsidR="00FC2CB1">
        <w:t>_____</w:t>
      </w:r>
      <w:r w:rsidR="00022AB2">
        <w:t>________ .</w:t>
      </w:r>
    </w:p>
    <w:p w14:paraId="5D85B4AD" w14:textId="1B25ED4D" w:rsidR="004B6326" w:rsidRPr="004B6326" w:rsidRDefault="004B6326" w:rsidP="004B6326">
      <w:pPr>
        <w:spacing w:line="480" w:lineRule="auto"/>
        <w:rPr>
          <w:b/>
          <w:bCs/>
        </w:rPr>
      </w:pPr>
      <w:r w:rsidRPr="004B6326">
        <w:rPr>
          <w:b/>
          <w:bCs/>
        </w:rPr>
        <w:t xml:space="preserve">Impacts of Climate Change: </w:t>
      </w:r>
      <w:r w:rsidR="000D6783">
        <w:rPr>
          <w:b/>
          <w:bCs/>
        </w:rPr>
        <w:t>Changing Weather Patterns</w:t>
      </w:r>
    </w:p>
    <w:p w14:paraId="4B85F0F5" w14:textId="3EBC3961" w:rsidR="00396FF5" w:rsidRDefault="00396FF5" w:rsidP="00B45B63">
      <w:pPr>
        <w:pStyle w:val="ListParagraph"/>
        <w:numPr>
          <w:ilvl w:val="0"/>
          <w:numId w:val="1"/>
        </w:numPr>
        <w:spacing w:line="480" w:lineRule="auto"/>
      </w:pPr>
      <w:r>
        <w:t xml:space="preserve">If global sea temperatures increase, the conditions </w:t>
      </w:r>
      <w:r w:rsidR="00724902">
        <w:t>__________________</w:t>
      </w:r>
      <w:r w:rsidR="00CB0CFF">
        <w:t>_</w:t>
      </w:r>
      <w:r>
        <w:t xml:space="preserve"> need in order to form are going to become much more ___________ .</w:t>
      </w:r>
    </w:p>
    <w:p w14:paraId="03F95E76" w14:textId="62B9F26F" w:rsidR="00EC7024" w:rsidRDefault="004B6326" w:rsidP="00B45B63">
      <w:pPr>
        <w:pStyle w:val="ListParagraph"/>
        <w:numPr>
          <w:ilvl w:val="0"/>
          <w:numId w:val="1"/>
        </w:numPr>
        <w:spacing w:line="480" w:lineRule="auto"/>
      </w:pPr>
      <w:r w:rsidRPr="00322240">
        <w:rPr>
          <w:noProof/>
        </w:rPr>
        <w:drawing>
          <wp:anchor distT="0" distB="0" distL="114300" distR="114300" simplePos="0" relativeHeight="251661312" behindDoc="1" locked="0" layoutInCell="1" allowOverlap="1" wp14:anchorId="4A7E8A46" wp14:editId="10C57ADB">
            <wp:simplePos x="0" y="0"/>
            <wp:positionH relativeFrom="column">
              <wp:posOffset>2908507</wp:posOffset>
            </wp:positionH>
            <wp:positionV relativeFrom="paragraph">
              <wp:posOffset>965200</wp:posOffset>
            </wp:positionV>
            <wp:extent cx="3173551" cy="891309"/>
            <wp:effectExtent l="0" t="0" r="8255" b="444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3551" cy="8913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B0EFC">
        <w:t>Climate change is affecting different parts of the world differently. Potentially it may even be __________ to grow crops in some parts of the world. But in regions prone to drought, it is becoming ______________________ to have enough water.</w:t>
      </w:r>
    </w:p>
    <w:sectPr w:rsidR="00EC70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FA2B78"/>
    <w:multiLevelType w:val="hybridMultilevel"/>
    <w:tmpl w:val="AF828E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4A6A0A31"/>
    <w:multiLevelType w:val="hybridMultilevel"/>
    <w:tmpl w:val="1356117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9273EF"/>
    <w:multiLevelType w:val="hybridMultilevel"/>
    <w:tmpl w:val="6C6835D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F14008C"/>
    <w:multiLevelType w:val="hybridMultilevel"/>
    <w:tmpl w:val="6C6835D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0NDUyMDE3MjE1NjNR0lEKTi0uzszPAykwqgUA0Jrg+SwAAAA="/>
  </w:docVars>
  <w:rsids>
    <w:rsidRoot w:val="00071369"/>
    <w:rsid w:val="0000710A"/>
    <w:rsid w:val="00022AB2"/>
    <w:rsid w:val="000437F2"/>
    <w:rsid w:val="00071369"/>
    <w:rsid w:val="000D6783"/>
    <w:rsid w:val="00124CA4"/>
    <w:rsid w:val="00167891"/>
    <w:rsid w:val="00173B29"/>
    <w:rsid w:val="00193AC4"/>
    <w:rsid w:val="0020444B"/>
    <w:rsid w:val="00235CDF"/>
    <w:rsid w:val="00322240"/>
    <w:rsid w:val="00330BAD"/>
    <w:rsid w:val="0036000F"/>
    <w:rsid w:val="0037467D"/>
    <w:rsid w:val="00382A8F"/>
    <w:rsid w:val="00391003"/>
    <w:rsid w:val="00396FF5"/>
    <w:rsid w:val="003B0646"/>
    <w:rsid w:val="004041B7"/>
    <w:rsid w:val="0042219F"/>
    <w:rsid w:val="004826B8"/>
    <w:rsid w:val="004954CF"/>
    <w:rsid w:val="004B0EFC"/>
    <w:rsid w:val="004B6326"/>
    <w:rsid w:val="00574B07"/>
    <w:rsid w:val="00582D94"/>
    <w:rsid w:val="005B5DF5"/>
    <w:rsid w:val="005F518F"/>
    <w:rsid w:val="00601598"/>
    <w:rsid w:val="00607F83"/>
    <w:rsid w:val="0061798A"/>
    <w:rsid w:val="00642990"/>
    <w:rsid w:val="006A3D91"/>
    <w:rsid w:val="006C259E"/>
    <w:rsid w:val="006D7CAE"/>
    <w:rsid w:val="006E6086"/>
    <w:rsid w:val="006F368C"/>
    <w:rsid w:val="00724902"/>
    <w:rsid w:val="007875ED"/>
    <w:rsid w:val="007D7536"/>
    <w:rsid w:val="007E0DE6"/>
    <w:rsid w:val="007E138E"/>
    <w:rsid w:val="007F046D"/>
    <w:rsid w:val="00936BB7"/>
    <w:rsid w:val="00957895"/>
    <w:rsid w:val="0096722E"/>
    <w:rsid w:val="009D54E6"/>
    <w:rsid w:val="00A2200C"/>
    <w:rsid w:val="00A22CE0"/>
    <w:rsid w:val="00A759A8"/>
    <w:rsid w:val="00AA5780"/>
    <w:rsid w:val="00AC6FBB"/>
    <w:rsid w:val="00B16F7C"/>
    <w:rsid w:val="00B45B63"/>
    <w:rsid w:val="00C67673"/>
    <w:rsid w:val="00C73C8C"/>
    <w:rsid w:val="00CB0CFF"/>
    <w:rsid w:val="00CD7C7E"/>
    <w:rsid w:val="00DB41CF"/>
    <w:rsid w:val="00DE7242"/>
    <w:rsid w:val="00E17E58"/>
    <w:rsid w:val="00E209A0"/>
    <w:rsid w:val="00E22ED2"/>
    <w:rsid w:val="00E57580"/>
    <w:rsid w:val="00E57B03"/>
    <w:rsid w:val="00E91BC3"/>
    <w:rsid w:val="00EC7024"/>
    <w:rsid w:val="00EE27B0"/>
    <w:rsid w:val="00EE70A5"/>
    <w:rsid w:val="00EF59F2"/>
    <w:rsid w:val="00FC2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CE15AF"/>
  <w15:chartTrackingRefBased/>
  <w15:docId w15:val="{859F1E02-BE64-4BB8-9E26-0009C7728A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608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608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A5780"/>
    <w:pPr>
      <w:ind w:left="720"/>
      <w:contextualSpacing/>
    </w:pPr>
  </w:style>
  <w:style w:type="table" w:styleId="TableGrid">
    <w:name w:val="Table Grid"/>
    <w:basedOn w:val="TableNormal"/>
    <w:uiPriority w:val="39"/>
    <w:rsid w:val="004041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lickv.ie/w/Nd-k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</TotalTime>
  <Pages>2</Pages>
  <Words>463</Words>
  <Characters>264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Burney</dc:creator>
  <cp:keywords/>
  <dc:description/>
  <cp:lastModifiedBy>Tom Burney</cp:lastModifiedBy>
  <cp:revision>69</cp:revision>
  <dcterms:created xsi:type="dcterms:W3CDTF">2020-03-29T00:26:00Z</dcterms:created>
  <dcterms:modified xsi:type="dcterms:W3CDTF">2020-04-27T12:04:00Z</dcterms:modified>
</cp:coreProperties>
</file>